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E7E77" w14:textId="77777777" w:rsidR="00DE133D" w:rsidRPr="00DE133D" w:rsidRDefault="00DE133D" w:rsidP="00DE133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</w:pPr>
      <w:r w:rsidRPr="00DE133D">
        <w:rPr>
          <w:rFonts w:ascii="Times New Roman" w:eastAsia="Times New Roman" w:hAnsi="Times New Roman" w:cs="Times New Roman"/>
          <w:b/>
          <w:bCs/>
          <w:sz w:val="24"/>
          <w:szCs w:val="24"/>
          <w:lang w:val="en-GB" w:eastAsia="en-GB"/>
        </w:rPr>
        <w:t>Detailed Test Analysis</w:t>
      </w:r>
    </w:p>
    <w:p w14:paraId="72966BA0" w14:textId="77777777" w:rsidR="00DE133D" w:rsidRPr="00DE133D" w:rsidRDefault="00DE133D" w:rsidP="00DE133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DE133D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The following table summarizes each test, its purpose, and the interpretation of the output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1795"/>
        <w:gridCol w:w="3170"/>
        <w:gridCol w:w="3335"/>
      </w:tblGrid>
      <w:tr w:rsidR="00DE133D" w:rsidRPr="00DE133D" w14:paraId="7286A074" w14:textId="77777777" w:rsidTr="00DE133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FABD582" w14:textId="77777777" w:rsidR="00DE133D" w:rsidRPr="00DE133D" w:rsidRDefault="00DE133D" w:rsidP="00DE1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  <w:t>Test Number</w:t>
            </w:r>
          </w:p>
        </w:tc>
        <w:tc>
          <w:tcPr>
            <w:tcW w:w="0" w:type="auto"/>
            <w:vAlign w:val="center"/>
            <w:hideMark/>
          </w:tcPr>
          <w:p w14:paraId="4E2AA3C8" w14:textId="77777777" w:rsidR="00DE133D" w:rsidRPr="00DE133D" w:rsidRDefault="00DE133D" w:rsidP="00DE1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54DA1B67" w14:textId="77777777" w:rsidR="00DE133D" w:rsidRPr="00DE133D" w:rsidRDefault="00DE133D" w:rsidP="00DE1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  <w:t>Output</w:t>
            </w:r>
          </w:p>
        </w:tc>
        <w:tc>
          <w:tcPr>
            <w:tcW w:w="0" w:type="auto"/>
            <w:vAlign w:val="center"/>
            <w:hideMark/>
          </w:tcPr>
          <w:p w14:paraId="4E5A1FE6" w14:textId="77777777" w:rsidR="00DE133D" w:rsidRPr="00DE133D" w:rsidRDefault="00DE133D" w:rsidP="00DE133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 w:eastAsia="en-GB"/>
              </w:rPr>
              <w:t>Interpretation</w:t>
            </w:r>
          </w:p>
        </w:tc>
      </w:tr>
      <w:tr w:rsidR="00DE133D" w:rsidRPr="00DE133D" w14:paraId="462FE6A6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C6838B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1</w:t>
            </w:r>
          </w:p>
        </w:tc>
        <w:tc>
          <w:tcPr>
            <w:tcW w:w="0" w:type="auto"/>
            <w:vAlign w:val="center"/>
            <w:hideMark/>
          </w:tcPr>
          <w:p w14:paraId="27B139A6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dding product P001</w:t>
            </w:r>
          </w:p>
        </w:tc>
        <w:tc>
          <w:tcPr>
            <w:tcW w:w="0" w:type="auto"/>
            <w:vAlign w:val="center"/>
            <w:hideMark/>
          </w:tcPr>
          <w:p w14:paraId="54FD5A17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dd product P001: Success</w:t>
            </w:r>
          </w:p>
        </w:tc>
        <w:tc>
          <w:tcPr>
            <w:tcW w:w="0" w:type="auto"/>
            <w:vAlign w:val="center"/>
            <w:hideMark/>
          </w:tcPr>
          <w:p w14:paraId="1675F475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successfully added product P001, indicating valid input handling.</w:t>
            </w:r>
          </w:p>
        </w:tc>
      </w:tr>
      <w:tr w:rsidR="00DE133D" w:rsidRPr="00DE133D" w14:paraId="2351E70D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B04659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2</w:t>
            </w:r>
          </w:p>
        </w:tc>
        <w:tc>
          <w:tcPr>
            <w:tcW w:w="0" w:type="auto"/>
            <w:vAlign w:val="center"/>
            <w:hideMark/>
          </w:tcPr>
          <w:p w14:paraId="23878838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dding product with negative quantity</w:t>
            </w:r>
          </w:p>
        </w:tc>
        <w:tc>
          <w:tcPr>
            <w:tcW w:w="0" w:type="auto"/>
            <w:vAlign w:val="center"/>
            <w:hideMark/>
          </w:tcPr>
          <w:p w14:paraId="2181958D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rror adding product: Quantity, volume, and turnover must be non-negative. Add product P002: Failed</w:t>
            </w:r>
          </w:p>
        </w:tc>
        <w:tc>
          <w:tcPr>
            <w:tcW w:w="0" w:type="auto"/>
            <w:vAlign w:val="center"/>
            <w:hideMark/>
          </w:tcPr>
          <w:p w14:paraId="03530776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correctly rejected P002 due to negative quantity, ensuring data integrity.</w:t>
            </w:r>
          </w:p>
        </w:tc>
      </w:tr>
      <w:tr w:rsidR="00DE133D" w:rsidRPr="00DE133D" w14:paraId="17478996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19A582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3</w:t>
            </w:r>
          </w:p>
        </w:tc>
        <w:tc>
          <w:tcPr>
            <w:tcW w:w="0" w:type="auto"/>
            <w:vAlign w:val="center"/>
            <w:hideMark/>
          </w:tcPr>
          <w:p w14:paraId="2AEF3728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Incoming order for P001</w:t>
            </w:r>
          </w:p>
        </w:tc>
        <w:tc>
          <w:tcPr>
            <w:tcW w:w="0" w:type="auto"/>
            <w:vAlign w:val="center"/>
            <w:hideMark/>
          </w:tcPr>
          <w:p w14:paraId="3623C596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rocess order P001: Success</w:t>
            </w:r>
          </w:p>
        </w:tc>
        <w:tc>
          <w:tcPr>
            <w:tcW w:w="0" w:type="auto"/>
            <w:vAlign w:val="center"/>
            <w:hideMark/>
          </w:tcPr>
          <w:p w14:paraId="155FCCFC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processed an incoming order for P001, likely increasing stock, successfully.</w:t>
            </w:r>
          </w:p>
        </w:tc>
      </w:tr>
      <w:tr w:rsidR="00DE133D" w:rsidRPr="00DE133D" w14:paraId="4C5C4B17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75EF26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4</w:t>
            </w:r>
          </w:p>
        </w:tc>
        <w:tc>
          <w:tcPr>
            <w:tcW w:w="0" w:type="auto"/>
            <w:vAlign w:val="center"/>
            <w:hideMark/>
          </w:tcPr>
          <w:p w14:paraId="7D644C5C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Outgoing order exceeding stock</w:t>
            </w:r>
          </w:p>
        </w:tc>
        <w:tc>
          <w:tcPr>
            <w:tcW w:w="0" w:type="auto"/>
            <w:vAlign w:val="center"/>
            <w:hideMark/>
          </w:tcPr>
          <w:p w14:paraId="0BD2512C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rror processing order: Insufficient stock for outgoing order. Process order P001: Failed</w:t>
            </w:r>
          </w:p>
        </w:tc>
        <w:tc>
          <w:tcPr>
            <w:tcW w:w="0" w:type="auto"/>
            <w:vAlign w:val="center"/>
            <w:hideMark/>
          </w:tcPr>
          <w:p w14:paraId="1E80C041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prevented an outgoing order that would exceed stock, maintaining inventory accuracy.</w:t>
            </w:r>
          </w:p>
        </w:tc>
      </w:tr>
      <w:tr w:rsidR="00DE133D" w:rsidRPr="00DE133D" w14:paraId="1A00FBD6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B98428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5</w:t>
            </w:r>
          </w:p>
        </w:tc>
        <w:tc>
          <w:tcPr>
            <w:tcW w:w="0" w:type="auto"/>
            <w:vAlign w:val="center"/>
            <w:hideMark/>
          </w:tcPr>
          <w:p w14:paraId="670F9AFE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Space optimization</w:t>
            </w:r>
          </w:p>
        </w:tc>
        <w:tc>
          <w:tcPr>
            <w:tcW w:w="0" w:type="auto"/>
            <w:vAlign w:val="center"/>
            <w:hideMark/>
          </w:tcPr>
          <w:p w14:paraId="5CB9DF68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Warehouse usage: 0.75% Suggestions: []</w:t>
            </w:r>
          </w:p>
        </w:tc>
        <w:tc>
          <w:tcPr>
            <w:tcW w:w="0" w:type="auto"/>
            <w:vAlign w:val="center"/>
            <w:hideMark/>
          </w:tcPr>
          <w:p w14:paraId="61BC9084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Warehouse is 0.75% full, and no optimization suggestions are needed, indicating low utilization.</w:t>
            </w:r>
          </w:p>
        </w:tc>
      </w:tr>
      <w:tr w:rsidR="00DE133D" w:rsidRPr="00DE133D" w14:paraId="6A4DE766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C9F917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6</w:t>
            </w:r>
          </w:p>
        </w:tc>
        <w:tc>
          <w:tcPr>
            <w:tcW w:w="0" w:type="auto"/>
            <w:vAlign w:val="center"/>
            <w:hideMark/>
          </w:tcPr>
          <w:p w14:paraId="0965B19D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Generating report</w:t>
            </w:r>
          </w:p>
        </w:tc>
        <w:tc>
          <w:tcPr>
            <w:tcW w:w="0" w:type="auto"/>
            <w:vAlign w:val="center"/>
            <w:hideMark/>
          </w:tcPr>
          <w:p w14:paraId="1D5B87BD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Report: [{'</w:t>
            </w:r>
            <w:proofErr w:type="spellStart"/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roduct_id</w:t>
            </w:r>
            <w:proofErr w:type="spellEnd"/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': 'P001', 'quantity': 100}, ... (multiple entries)]</w:t>
            </w:r>
          </w:p>
        </w:tc>
        <w:tc>
          <w:tcPr>
            <w:tcW w:w="0" w:type="auto"/>
            <w:vAlign w:val="center"/>
            <w:hideMark/>
          </w:tcPr>
          <w:p w14:paraId="5B731DDF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generated a report showing multiple quantities for P001, likely tracking transactions or batches.</w:t>
            </w:r>
          </w:p>
        </w:tc>
      </w:tr>
      <w:tr w:rsidR="00DE133D" w:rsidRPr="00DE133D" w14:paraId="1EF59EDF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B329C4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7</w:t>
            </w:r>
          </w:p>
        </w:tc>
        <w:tc>
          <w:tcPr>
            <w:tcW w:w="0" w:type="auto"/>
            <w:vAlign w:val="center"/>
            <w:hideMark/>
          </w:tcPr>
          <w:p w14:paraId="79562BC0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Routing from WH1 to WH3</w:t>
            </w:r>
          </w:p>
        </w:tc>
        <w:tc>
          <w:tcPr>
            <w:tcW w:w="0" w:type="auto"/>
            <w:vAlign w:val="center"/>
            <w:hideMark/>
          </w:tcPr>
          <w:p w14:paraId="79D96600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ath: ['WH1', 'WH2', 'WH3']</w:t>
            </w:r>
          </w:p>
        </w:tc>
        <w:tc>
          <w:tcPr>
            <w:tcW w:w="0" w:type="auto"/>
            <w:vAlign w:val="center"/>
            <w:hideMark/>
          </w:tcPr>
          <w:p w14:paraId="242AF494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found a route from WH1 to WH3 via WH2, indicating multi-warehouse routing capability.</w:t>
            </w:r>
          </w:p>
        </w:tc>
      </w:tr>
      <w:tr w:rsidR="00DE133D" w:rsidRPr="00DE133D" w14:paraId="5B433968" w14:textId="77777777" w:rsidTr="00DE133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DC80F7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est 8</w:t>
            </w:r>
          </w:p>
        </w:tc>
        <w:tc>
          <w:tcPr>
            <w:tcW w:w="0" w:type="auto"/>
            <w:vAlign w:val="center"/>
            <w:hideMark/>
          </w:tcPr>
          <w:p w14:paraId="594C6729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Routing with invalid warehouse</w:t>
            </w:r>
          </w:p>
        </w:tc>
        <w:tc>
          <w:tcPr>
            <w:tcW w:w="0" w:type="auto"/>
            <w:vAlign w:val="center"/>
            <w:hideMark/>
          </w:tcPr>
          <w:p w14:paraId="631E6B28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Error routing order: Invalid warehouse ID. Path: []</w:t>
            </w:r>
          </w:p>
        </w:tc>
        <w:tc>
          <w:tcPr>
            <w:tcW w:w="0" w:type="auto"/>
            <w:vAlign w:val="center"/>
            <w:hideMark/>
          </w:tcPr>
          <w:p w14:paraId="2101C084" w14:textId="77777777" w:rsidR="00DE133D" w:rsidRPr="00DE133D" w:rsidRDefault="00DE133D" w:rsidP="00DE13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E133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The system handled an invalid warehouse ID by returning an error and an empty path, ensuring robustness.</w:t>
            </w:r>
          </w:p>
        </w:tc>
      </w:tr>
    </w:tbl>
    <w:p w14:paraId="3CFE2020" w14:textId="77777777" w:rsidR="001B63A0" w:rsidRDefault="001B63A0"/>
    <w:p w14:paraId="3024A720" w14:textId="77777777" w:rsidR="00074D84" w:rsidRDefault="00074D84"/>
    <w:p w14:paraId="03CCFA45" w14:textId="77777777" w:rsidR="00074D84" w:rsidRDefault="00074D84"/>
    <w:p w14:paraId="333CA0A7" w14:textId="77777777" w:rsidR="00074D84" w:rsidRDefault="00074D84"/>
    <w:p w14:paraId="73F90B9A" w14:textId="77777777" w:rsidR="00074D84" w:rsidRDefault="00074D84"/>
    <w:p w14:paraId="724FF03D" w14:textId="77777777" w:rsidR="00074D84" w:rsidRDefault="00074D84"/>
    <w:p w14:paraId="0FD8EC77" w14:textId="77777777" w:rsidR="00074D84" w:rsidRDefault="00074D84"/>
    <w:p w14:paraId="3919916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inventory_system.py</w:t>
      </w:r>
    </w:p>
    <w:p w14:paraId="24EB590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time</w:t>
      </w:r>
    </w:p>
    <w:p w14:paraId="73C462F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from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ollections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eque</w:t>
      </w:r>
    </w:p>
    <w:p w14:paraId="5015D21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heapq</w:t>
      </w:r>
      <w:proofErr w:type="spellEnd"/>
    </w:p>
    <w:p w14:paraId="7029518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etworkx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x</w:t>
      </w:r>
      <w:proofErr w:type="spellEnd"/>
    </w:p>
    <w:p w14:paraId="7C2AC44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from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typing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List, Tuple</w:t>
      </w:r>
    </w:p>
    <w:p w14:paraId="0FB9807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A8100A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# Hash table for </w:t>
      </w:r>
      <w:proofErr w:type="gramStart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inventory: {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: {</w:t>
      </w:r>
      <w:proofErr w:type="gramEnd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"name": str, "quantity": int, "volume": float, "turnover": float}}</w:t>
      </w:r>
    </w:p>
    <w:p w14:paraId="2203212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inventory: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any]] = {}</w:t>
      </w:r>
    </w:p>
    <w:p w14:paraId="6D1C5D4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433C49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FIFO queue for order processing</w:t>
      </w:r>
    </w:p>
    <w:p w14:paraId="01098D2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queu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deque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77EE5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1FFB17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Priority queue for space optimization (based on turnover rate)</w:t>
      </w:r>
    </w:p>
    <w:p w14:paraId="6948CF9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iority_queu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List[Tuple[</w:t>
      </w:r>
      <w:proofErr w:type="gramEnd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floa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] = []</w:t>
      </w:r>
    </w:p>
    <w:p w14:paraId="2950C32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A5A725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Binary Search Tree for sorted reporting</w:t>
      </w:r>
    </w:p>
    <w:p w14:paraId="1AE1A45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clas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Nod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5D6B4A1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_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init</w:t>
      </w:r>
      <w:proofErr w:type="spellEnd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quantit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7805568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produc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</w:p>
    <w:p w14:paraId="7FD63A0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quantity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quantity</w:t>
      </w:r>
    </w:p>
    <w:p w14:paraId="587D4AC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lef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ne</w:t>
      </w:r>
    </w:p>
    <w:p w14:paraId="59AB8B1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righ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ne</w:t>
      </w:r>
    </w:p>
    <w:p w14:paraId="2503CB6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D9FAE7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clas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BST:</w:t>
      </w:r>
    </w:p>
    <w:p w14:paraId="11F43EC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_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init</w:t>
      </w:r>
      <w:proofErr w:type="spellEnd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_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621A342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roo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ne</w:t>
      </w:r>
    </w:p>
    <w:p w14:paraId="2250D6A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246930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inse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quantit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3882C09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roo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inse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roo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quantity)</w:t>
      </w:r>
    </w:p>
    <w:p w14:paraId="0B234D4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458704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inser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nod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quantit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2FD7A18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node:</w:t>
      </w:r>
    </w:p>
    <w:p w14:paraId="7E5C235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Nod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quantity)</w:t>
      </w:r>
    </w:p>
    <w:p w14:paraId="2FC57B8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&lt;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produc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620D4A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lef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inse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lef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quantity)</w:t>
      </w:r>
    </w:p>
    <w:p w14:paraId="748B69C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2366DAD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righ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inse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righ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quantity)</w:t>
      </w:r>
    </w:p>
    <w:p w14:paraId="3BE5CC8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node</w:t>
      </w:r>
    </w:p>
    <w:p w14:paraId="79E37AB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6E83A2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sorted_repo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360C3C3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       result = []</w:t>
      </w:r>
    </w:p>
    <w:p w14:paraId="0E6E02F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n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roo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result)</w:t>
      </w:r>
    </w:p>
    <w:p w14:paraId="2D74651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esult</w:t>
      </w:r>
    </w:p>
    <w:p w14:paraId="655624E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4D18E3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_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in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nod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664918C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node:</w:t>
      </w:r>
    </w:p>
    <w:p w14:paraId="1D48C43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n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lef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result)</w:t>
      </w:r>
    </w:p>
    <w:p w14:paraId="0B9B583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esult.append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produc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quantity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61948D6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gram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._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n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ode.righ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result)</w:t>
      </w:r>
    </w:p>
    <w:p w14:paraId="1B01643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F6E438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420AE8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4D4B59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Graph for warehouse network</w:t>
      </w:r>
    </w:p>
    <w:p w14:paraId="7F46D99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x.Graph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C17369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19762D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Warehouse capacity in cubic meters</w:t>
      </w:r>
    </w:p>
    <w:p w14:paraId="27B73C8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WAREHOUSE_CAPACITY =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10000.0</w:t>
      </w:r>
    </w:p>
    <w:p w14:paraId="3B99D4E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.0</w:t>
      </w:r>
    </w:p>
    <w:p w14:paraId="17892FF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0205E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add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odu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nam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quantit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volum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floa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turnove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floa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-&gt; </w:t>
      </w:r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bool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9AA1DD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"""Add or update a product in the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inventory."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</w:p>
    <w:p w14:paraId="4E481C5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tr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F74483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global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</w:p>
    <w:p w14:paraId="6B04380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quantity &lt;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o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volume &lt;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o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turnover &lt;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1BE7608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, volume, and turnover must be non-negative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66E129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otal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quantity * volume</w:t>
      </w:r>
    </w:p>
    <w:p w14:paraId="17CC5A5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otal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&gt; WAREHOUSE_CAPACITY:</w:t>
      </w:r>
    </w:p>
    <w:p w14:paraId="15B27E8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sufficient warehouse space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BAC6FA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 = {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nam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name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quantity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volum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volume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turnover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 turnover}</w:t>
      </w:r>
    </w:p>
    <w:p w14:paraId="21447AD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otal_volume</w:t>
      </w:r>
      <w:proofErr w:type="spellEnd"/>
    </w:p>
    <w:p w14:paraId="5B2958D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.inser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quantity)</w:t>
      </w:r>
    </w:p>
    <w:p w14:paraId="5C429FB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heapq.heappush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iority_queu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(-turnover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)  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</w:t>
      </w:r>
      <w:proofErr w:type="gramEnd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Negative for max-heap</w:t>
      </w:r>
    </w:p>
    <w:p w14:paraId="02F6781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</w:p>
    <w:p w14:paraId="4468E15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:</w:t>
      </w:r>
    </w:p>
    <w:p w14:paraId="0698C2A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Error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add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product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e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D709CE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</w:p>
    <w:p w14:paraId="543FCC5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E8E121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ocess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quantit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order_typ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-&gt; </w:t>
      </w:r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bool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1B5823C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""Process incoming or outgoing orders using FIFO queue."""</w:t>
      </w:r>
    </w:p>
    <w:p w14:paraId="1F61E1C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tr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091EC67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inventory:</w:t>
      </w:r>
    </w:p>
    <w:p w14:paraId="7CB087C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roduct not found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B5631F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quantity &lt;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54C6B13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 must be non-negative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589231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typ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=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outgoing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and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 &lt; quantity:</w:t>
      </w:r>
    </w:p>
    <w:p w14:paraId="5914AF6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sufficient stock for outgoing order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998FDA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D4781E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global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</w:p>
    <w:p w14:paraId="4B4E4D8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typ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=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coming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16014E7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   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 += quantity</w:t>
      </w:r>
    </w:p>
    <w:p w14:paraId="4B2C394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= quantity *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volum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7A9EDB1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if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typ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=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outgoing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3B471FC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   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 -= quantity</w:t>
      </w:r>
    </w:p>
    <w:p w14:paraId="329BC26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current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= quantity *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volum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1C7ED05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80ADC3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valid order type. Use 'incoming' or 'outgoing'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3AFF31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00CA40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queue.append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order_id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OR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len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queu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+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FFD53A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                   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quantity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typ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_typ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timestamp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ime.ti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)}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47EB64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.inser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C23E41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</w:p>
    <w:p w14:paraId="77F20A7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:</w:t>
      </w:r>
    </w:p>
    <w:p w14:paraId="1B88555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Error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process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order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e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83EC9D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</w:p>
    <w:p w14:paraId="7BD211C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500BC8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optimize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spac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-&gt;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uple[</w:t>
      </w:r>
      <w:proofErr w:type="gramEnd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floa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List[</w:t>
      </w:r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]:</w:t>
      </w:r>
    </w:p>
    <w:p w14:paraId="484CB08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""Calculate space usage and suggest high-turnover products for priority storage."""</w:t>
      </w:r>
    </w:p>
    <w:p w14:paraId="411C003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tr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6A40C5B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ed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sum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item[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 * item[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volum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fo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item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inventory.values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))</w:t>
      </w:r>
    </w:p>
    <w:p w14:paraId="51ED32B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age_percentag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ed_volum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/ WAREHOUSE_CAPACITY) *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100</w:t>
      </w:r>
    </w:p>
    <w:p w14:paraId="13BEF29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suggestions = []</w:t>
      </w:r>
    </w:p>
    <w:p w14:paraId="1F6D647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age_percentag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&gt;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8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2B432B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Suggest prioritizing high-turnover products</w:t>
      </w:r>
    </w:p>
    <w:p w14:paraId="160AC8F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op_products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heapq.nsmallest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3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iority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queu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</w:t>
      </w:r>
      <w:proofErr w:type="gramEnd"/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Get top 3 by turnover</w:t>
      </w:r>
    </w:p>
    <w:p w14:paraId="36CC527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            suggestions = [</w:t>
      </w:r>
      <w:proofErr w:type="spellStart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rioritize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inventory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name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}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(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ID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)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fo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_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id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op_products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57849BE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age_percentag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suggestions</w:t>
      </w:r>
    </w:p>
    <w:p w14:paraId="155E1D1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xception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:</w:t>
      </w:r>
    </w:p>
    <w:p w14:paraId="568E3D2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Error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in space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optimization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e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9CD573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.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[]</w:t>
      </w:r>
    </w:p>
    <w:p w14:paraId="459896F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9E4CA2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generate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repo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-&gt;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List[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, any]]:</w:t>
      </w:r>
    </w:p>
    <w:p w14:paraId="292C82D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"""Generate sorted inventory report us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BST."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</w:p>
    <w:p w14:paraId="2BA3C32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tr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448180B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bst.sorted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epo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7348B88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xception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:</w:t>
      </w:r>
    </w:p>
    <w:p w14:paraId="75D9B51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Error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generat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report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e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C047D7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]</w:t>
      </w:r>
    </w:p>
    <w:p w14:paraId="134EC0F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F4D58B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route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art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end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 -&gt; List[</w:t>
      </w:r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st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:</w:t>
      </w:r>
    </w:p>
    <w:p w14:paraId="6551128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"""Find optimal shipping route between warehouses us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graph."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</w:p>
    <w:p w14:paraId="7241ECF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try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662D751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.has_nod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start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or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no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.has_nod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end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78F28CD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ai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257693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valid warehouse ID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C12BE0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x.shortes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ath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start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end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610A77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x.NetworkXNoPath</w:t>
      </w:r>
      <w:proofErr w:type="spellEnd"/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07F4B44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No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path between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start_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and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end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1B3F46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]</w:t>
      </w:r>
    </w:p>
    <w:p w14:paraId="7FB42EF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xcep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ValueErro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e:</w:t>
      </w:r>
    </w:p>
    <w:p w14:paraId="3E7ABD3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Error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routing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order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e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5BA51E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   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return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]</w:t>
      </w:r>
    </w:p>
    <w:p w14:paraId="2941A253" w14:textId="77777777" w:rsidR="00074D84" w:rsidRDefault="00074D84"/>
    <w:p w14:paraId="67F68000" w14:textId="77777777" w:rsidR="00074D84" w:rsidRDefault="00074D84"/>
    <w:p w14:paraId="5D2BF284" w14:textId="77777777" w:rsidR="00074D84" w:rsidRDefault="00074D84"/>
    <w:p w14:paraId="79A8A7C7" w14:textId="77777777" w:rsidR="00074D84" w:rsidRDefault="00074D84"/>
    <w:p w14:paraId="672B4B4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_inventory_system.py</w:t>
      </w:r>
    </w:p>
    <w:p w14:paraId="02F37BC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mpor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etworkx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as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nx</w:t>
      </w:r>
      <w:proofErr w:type="spellEnd"/>
    </w:p>
    <w:p w14:paraId="51DF148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6230CC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run_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tests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39AD422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Running tests...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6D067C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42A164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Initialize warehouse graph</w:t>
      </w:r>
    </w:p>
    <w:p w14:paraId="1DA6A67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.add_nodes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from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2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3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1D4C43C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warehouse_graph.add_edges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from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[(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2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, (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2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3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])</w:t>
      </w:r>
    </w:p>
    <w:p w14:paraId="11D0CD0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2569E6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1: Add product (normal case)</w:t>
      </w:r>
    </w:p>
    <w:p w14:paraId="2007778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1: Adding product P00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980A8D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result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add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00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Laptop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10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.5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10.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7DB230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Add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product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P001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Success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esult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Failed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CDC210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3EC070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2: Add product with negative quantity (error case)</w:t>
      </w:r>
    </w:p>
    <w:p w14:paraId="20D73AC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2: Adding product with negative quantity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BF732A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result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add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duc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002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hon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-1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0.2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5.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55EC6E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Add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product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P002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Success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esult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Failed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00223A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D1D8D6F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3: Process order (incoming)</w:t>
      </w:r>
    </w:p>
    <w:p w14:paraId="51C7D32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3: Incoming order for P00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FBAA3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result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cess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00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5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incoming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6BD411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rocess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order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P001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Success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esult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Failed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577E69A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3D67F7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4: Process order (outgoing, insufficient stock)</w:t>
      </w:r>
    </w:p>
    <w:p w14:paraId="16E4795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4: Outgoing order exceeding stock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610675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result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process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00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200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outgoing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E590876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Process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order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P001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Success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esult </w:t>
      </w: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else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Failed'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8A675E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504F88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5: Space optimization</w:t>
      </w:r>
    </w:p>
    <w:p w14:paraId="1ABE3672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5: Space optimization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E3B7521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usage, suggestions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ptimize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space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A0931E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arehouse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usage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usage</w:t>
      </w:r>
      <w:proofErr w:type="gramStart"/>
      <w:r w:rsidRPr="00074D84">
        <w:rPr>
          <w:rFonts w:ascii="Courier New" w:eastAsia="Times New Roman" w:hAnsi="Courier New" w:cs="Courier New"/>
          <w:color w:val="116644"/>
          <w:sz w:val="21"/>
          <w:szCs w:val="21"/>
        </w:rPr>
        <w:t>:.2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%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DCD411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Suggestions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suggestions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647E49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F18E31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6: Generate report</w:t>
      </w:r>
    </w:p>
    <w:p w14:paraId="38CD0E20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6: Generating report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DA3A58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eport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generate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eport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A115BC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Repor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report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6FB665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5921183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7: Route order (valid path)</w:t>
      </w:r>
    </w:p>
    <w:p w14:paraId="7FB6BCB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7: Routing from WH1 to WH3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07352BD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path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oute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3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339D96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Path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path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D571059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01B19C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074D84">
        <w:rPr>
          <w:rFonts w:ascii="Courier New" w:eastAsia="Times New Roman" w:hAnsi="Courier New" w:cs="Courier New"/>
          <w:color w:val="008000"/>
          <w:sz w:val="21"/>
          <w:szCs w:val="21"/>
        </w:rPr>
        <w:t># Test 8: Route order (invalid warehouse)</w:t>
      </w:r>
    </w:p>
    <w:p w14:paraId="5AB9946E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\</w:t>
      </w:r>
      <w:proofErr w:type="spell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nTest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8: Routing with invalid warehouse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C801A67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path =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oute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order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1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WH4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9819E1B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074D84">
        <w:rPr>
          <w:rFonts w:ascii="Courier New" w:eastAsia="Times New Roman" w:hAnsi="Courier New" w:cs="Courier New"/>
          <w:color w:val="6A5221"/>
          <w:sz w:val="21"/>
          <w:szCs w:val="21"/>
        </w:rPr>
        <w:t>print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074D84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Start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Path</w:t>
      </w:r>
      <w:proofErr w:type="spellEnd"/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: 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{path}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C9B76F4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32F664C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9723B4"/>
          <w:sz w:val="21"/>
          <w:szCs w:val="21"/>
        </w:rPr>
        <w:t>if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74D84">
        <w:rPr>
          <w:rFonts w:ascii="Courier New" w:eastAsia="Times New Roman" w:hAnsi="Courier New" w:cs="Courier New"/>
          <w:color w:val="001080"/>
          <w:sz w:val="21"/>
          <w:szCs w:val="21"/>
        </w:rPr>
        <w:t>__name__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= </w:t>
      </w:r>
      <w:r w:rsidRPr="00074D84">
        <w:rPr>
          <w:rFonts w:ascii="Courier New" w:eastAsia="Times New Roman" w:hAnsi="Courier New" w:cs="Courier New"/>
          <w:color w:val="A31515"/>
          <w:sz w:val="21"/>
          <w:szCs w:val="21"/>
        </w:rPr>
        <w:t>"__main__"</w:t>
      </w: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14:paraId="7C7474F5" w14:textId="77777777" w:rsidR="00074D84" w:rsidRPr="00074D84" w:rsidRDefault="00074D84" w:rsidP="00074D8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run_</w:t>
      </w:r>
      <w:proofErr w:type="gramStart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tests</w:t>
      </w:r>
      <w:proofErr w:type="spell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74D84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81CF109" w14:textId="77777777" w:rsidR="00074D84" w:rsidRDefault="00074D84"/>
    <w:sectPr w:rsidR="00074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DE3FF" w14:textId="77777777" w:rsidR="00074D84" w:rsidRDefault="00074D84" w:rsidP="00074D84">
      <w:pPr>
        <w:spacing w:after="0" w:line="240" w:lineRule="auto"/>
      </w:pPr>
      <w:r>
        <w:separator/>
      </w:r>
    </w:p>
  </w:endnote>
  <w:endnote w:type="continuationSeparator" w:id="0">
    <w:p w14:paraId="29E81FB3" w14:textId="77777777" w:rsidR="00074D84" w:rsidRDefault="00074D84" w:rsidP="00074D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2B62E3" w14:textId="77777777" w:rsidR="00074D84" w:rsidRDefault="00074D84" w:rsidP="00074D84">
      <w:pPr>
        <w:spacing w:after="0" w:line="240" w:lineRule="auto"/>
      </w:pPr>
      <w:r>
        <w:separator/>
      </w:r>
    </w:p>
  </w:footnote>
  <w:footnote w:type="continuationSeparator" w:id="0">
    <w:p w14:paraId="70753F68" w14:textId="77777777" w:rsidR="00074D84" w:rsidRDefault="00074D84" w:rsidP="00074D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3sTA1sTQ1NTSxNDBR0lEKTi0uzszPAykwrAUAl3g3TSwAAAA="/>
  </w:docVars>
  <w:rsids>
    <w:rsidRoot w:val="00DE133D"/>
    <w:rsid w:val="00074D84"/>
    <w:rsid w:val="001B63A0"/>
    <w:rsid w:val="003B3BF0"/>
    <w:rsid w:val="00764E4E"/>
    <w:rsid w:val="00C226C3"/>
    <w:rsid w:val="00DE1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EA5E9D"/>
  <w15:chartTrackingRefBased/>
  <w15:docId w15:val="{79895C8A-F906-4584-9E9E-C415D9802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D84"/>
  </w:style>
  <w:style w:type="paragraph" w:styleId="Footer">
    <w:name w:val="footer"/>
    <w:basedOn w:val="Normal"/>
    <w:link w:val="FooterChar"/>
    <w:uiPriority w:val="99"/>
    <w:unhideWhenUsed/>
    <w:rsid w:val="00074D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D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4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7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6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1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80</Words>
  <Characters>8041</Characters>
  <Application>Microsoft Office Word</Application>
  <DocSecurity>0</DocSecurity>
  <Lines>365</Lines>
  <Paragraphs>257</Paragraphs>
  <ScaleCrop>false</ScaleCrop>
  <Company/>
  <LinksUpToDate>false</LinksUpToDate>
  <CharactersWithSpaces>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/A</dc:creator>
  <cp:keywords/>
  <dc:description/>
  <cp:lastModifiedBy>Jimmy Aubert</cp:lastModifiedBy>
  <cp:revision>2</cp:revision>
  <dcterms:created xsi:type="dcterms:W3CDTF">2025-06-18T22:03:00Z</dcterms:created>
  <dcterms:modified xsi:type="dcterms:W3CDTF">2025-06-18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d5b79a-22dd-41ea-9c22-4a8aef6e4721</vt:lpwstr>
  </property>
</Properties>
</file>